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8D7A95" w14:textId="77777777" w:rsidR="007C50EF" w:rsidRPr="000F7581" w:rsidRDefault="007C50EF" w:rsidP="007C50EF">
      <w:pPr>
        <w:jc w:val="center"/>
        <w:rPr>
          <w:color w:val="000000" w:themeColor="text1"/>
          <w:sz w:val="22"/>
          <w:szCs w:val="22"/>
        </w:rPr>
      </w:pPr>
    </w:p>
    <w:p w14:paraId="22A4909B" w14:textId="77777777" w:rsidR="007C50EF" w:rsidRPr="000F7581" w:rsidRDefault="007C50EF" w:rsidP="007C50EF">
      <w:pPr>
        <w:jc w:val="center"/>
        <w:rPr>
          <w:color w:val="000000" w:themeColor="text1"/>
          <w:sz w:val="22"/>
          <w:szCs w:val="22"/>
        </w:rPr>
      </w:pPr>
    </w:p>
    <w:p w14:paraId="1E4C420F" w14:textId="66A1BCDB" w:rsidR="007C50EF" w:rsidRPr="00B27B0B" w:rsidRDefault="007C50EF" w:rsidP="00CD197D">
      <w:pPr>
        <w:jc w:val="center"/>
        <w:rPr>
          <w:b/>
          <w:bCs/>
          <w:color w:val="000000" w:themeColor="text1"/>
          <w:sz w:val="22"/>
          <w:szCs w:val="22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80"/>
        <w:gridCol w:w="5670"/>
        <w:gridCol w:w="1980"/>
      </w:tblGrid>
      <w:tr w:rsidR="007C3FA8" w14:paraId="02A99347" w14:textId="77777777" w:rsidTr="00C22525">
        <w:trPr>
          <w:trHeight w:val="1362"/>
        </w:trPr>
        <w:tc>
          <w:tcPr>
            <w:tcW w:w="1980" w:type="dxa"/>
          </w:tcPr>
          <w:p w14:paraId="74AEDBCB" w14:textId="77777777" w:rsidR="007C3FA8" w:rsidRDefault="007C3FA8" w:rsidP="00FA0A17">
            <w:pPr>
              <w:rPr>
                <w:b/>
                <w:noProof/>
                <w:color w:val="000000" w:themeColor="text1"/>
                <w:sz w:val="22"/>
                <w:szCs w:val="22"/>
                <w:lang w:val="tr-TR" w:eastAsia="tr-TR"/>
              </w:rPr>
            </w:pPr>
          </w:p>
        </w:tc>
        <w:tc>
          <w:tcPr>
            <w:tcW w:w="5670" w:type="dxa"/>
            <w:vAlign w:val="center"/>
          </w:tcPr>
          <w:p w14:paraId="7CF30874" w14:textId="4F79E6A5" w:rsidR="007C3FA8" w:rsidRPr="007C3FA8" w:rsidRDefault="00B27B0B" w:rsidP="007C3FA8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B27B0B">
              <w:rPr>
                <w:b/>
                <w:bCs/>
                <w:color w:val="000000" w:themeColor="text1"/>
                <w:sz w:val="22"/>
                <w:szCs w:val="22"/>
              </w:rPr>
              <w:t>AKDENİZ ÜNİVERSİTESİ SAĞLIK BİLİMLERİ FAKÜLTESİ BESLENME VE DİYETETİK BÖLÜMÜ BES 40</w:t>
            </w:r>
            <w:r w:rsidR="00530613">
              <w:rPr>
                <w:b/>
                <w:bCs/>
                <w:color w:val="000000" w:themeColor="text1"/>
                <w:sz w:val="22"/>
                <w:szCs w:val="22"/>
              </w:rPr>
              <w:t>7</w:t>
            </w:r>
            <w:r w:rsidRPr="00B27B0B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530613">
              <w:rPr>
                <w:b/>
                <w:bCs/>
                <w:color w:val="000000" w:themeColor="text1"/>
                <w:sz w:val="22"/>
                <w:szCs w:val="22"/>
              </w:rPr>
              <w:t xml:space="preserve">BESLENME VE DİYETETİK ALANINDA UYGULAMALAR I DERSİ ÖĞRENCİ UYGULAMA-GÖZLEM </w:t>
            </w:r>
            <w:r w:rsidRPr="00B27B0B">
              <w:rPr>
                <w:b/>
                <w:bCs/>
                <w:color w:val="000000" w:themeColor="text1"/>
                <w:sz w:val="22"/>
                <w:szCs w:val="22"/>
              </w:rPr>
              <w:t>BAŞVURU VE KABUL FORMU</w:t>
            </w:r>
          </w:p>
        </w:tc>
        <w:tc>
          <w:tcPr>
            <w:tcW w:w="1980" w:type="dxa"/>
          </w:tcPr>
          <w:p w14:paraId="1298543D" w14:textId="77777777" w:rsidR="007C3FA8" w:rsidRDefault="007C3FA8" w:rsidP="00FA0A17">
            <w:pPr>
              <w:jc w:val="center"/>
              <w:rPr>
                <w:color w:val="000000" w:themeColor="text1"/>
                <w:sz w:val="16"/>
                <w:szCs w:val="22"/>
                <w:lang w:val="tr-TR"/>
              </w:rPr>
            </w:pPr>
          </w:p>
          <w:p w14:paraId="78E452A4" w14:textId="61B3FFE7" w:rsidR="007C3FA8" w:rsidRDefault="007C3FA8" w:rsidP="00FA0A17">
            <w:pPr>
              <w:jc w:val="center"/>
              <w:rPr>
                <w:color w:val="000000" w:themeColor="text1"/>
                <w:sz w:val="16"/>
                <w:szCs w:val="22"/>
                <w:lang w:val="tr-TR"/>
              </w:rPr>
            </w:pPr>
            <w:r w:rsidRPr="00FA0A17">
              <w:rPr>
                <w:color w:val="000000" w:themeColor="text1"/>
                <w:sz w:val="16"/>
                <w:szCs w:val="22"/>
                <w:lang w:val="tr-TR"/>
              </w:rPr>
              <w:t>Resim Yapıştırarak / Bölüm Staj Komisyonuna Onaylatılacaktır. Fotokopi resim kullanmayınız.</w:t>
            </w:r>
          </w:p>
          <w:p w14:paraId="6A435D67" w14:textId="77777777" w:rsidR="007C3FA8" w:rsidRDefault="007C3FA8" w:rsidP="00FA0A17">
            <w:pPr>
              <w:jc w:val="center"/>
              <w:rPr>
                <w:color w:val="000000" w:themeColor="text1"/>
                <w:sz w:val="16"/>
                <w:szCs w:val="22"/>
                <w:lang w:val="tr-TR"/>
              </w:rPr>
            </w:pPr>
          </w:p>
          <w:p w14:paraId="35633420" w14:textId="77777777" w:rsidR="007C3FA8" w:rsidRDefault="007C3FA8" w:rsidP="00F90E51">
            <w:pPr>
              <w:rPr>
                <w:color w:val="000000" w:themeColor="text1"/>
                <w:sz w:val="22"/>
                <w:szCs w:val="22"/>
                <w:lang w:val="tr-TR"/>
              </w:rPr>
            </w:pPr>
          </w:p>
          <w:p w14:paraId="39D38532" w14:textId="77777777" w:rsidR="007C3FA8" w:rsidRDefault="007C3FA8" w:rsidP="00F90E51">
            <w:pPr>
              <w:rPr>
                <w:color w:val="000000" w:themeColor="text1"/>
                <w:sz w:val="22"/>
                <w:szCs w:val="22"/>
                <w:lang w:val="tr-TR"/>
              </w:rPr>
            </w:pPr>
          </w:p>
        </w:tc>
      </w:tr>
    </w:tbl>
    <w:p w14:paraId="5FCB075E" w14:textId="160E64F1" w:rsidR="007C50EF" w:rsidRPr="00496C14" w:rsidRDefault="007F6FE5" w:rsidP="00C22525">
      <w:pPr>
        <w:spacing w:before="120"/>
        <w:rPr>
          <w:color w:val="000000" w:themeColor="text1"/>
          <w:sz w:val="20"/>
          <w:szCs w:val="20"/>
          <w:lang w:val="tr-TR"/>
        </w:rPr>
      </w:pPr>
      <w:r w:rsidRPr="00496C14">
        <w:rPr>
          <w:color w:val="000000" w:themeColor="text1"/>
          <w:sz w:val="20"/>
          <w:szCs w:val="20"/>
          <w:lang w:val="tr-TR"/>
        </w:rPr>
        <w:t>İL</w:t>
      </w:r>
      <w:r>
        <w:rPr>
          <w:color w:val="000000" w:themeColor="text1"/>
          <w:sz w:val="20"/>
          <w:szCs w:val="20"/>
          <w:lang w:val="tr-TR"/>
        </w:rPr>
        <w:t>GİLİ MAK</w:t>
      </w:r>
      <w:r w:rsidRPr="00496C14">
        <w:rPr>
          <w:color w:val="000000" w:themeColor="text1"/>
          <w:sz w:val="20"/>
          <w:szCs w:val="20"/>
          <w:lang w:val="tr-TR"/>
        </w:rPr>
        <w:t>A</w:t>
      </w:r>
      <w:r>
        <w:rPr>
          <w:color w:val="000000" w:themeColor="text1"/>
          <w:sz w:val="20"/>
          <w:szCs w:val="20"/>
          <w:lang w:val="tr-TR"/>
        </w:rPr>
        <w:t>MA</w:t>
      </w:r>
      <w:r w:rsidR="00891101" w:rsidRPr="00496C14">
        <w:rPr>
          <w:color w:val="000000" w:themeColor="text1"/>
          <w:sz w:val="20"/>
          <w:szCs w:val="20"/>
          <w:lang w:val="tr-TR"/>
        </w:rPr>
        <w:t>,</w:t>
      </w:r>
    </w:p>
    <w:p w14:paraId="49B52ECD" w14:textId="626D7C7D" w:rsidR="007C50EF" w:rsidRDefault="00FA0A17" w:rsidP="00C22525">
      <w:pPr>
        <w:spacing w:before="120"/>
        <w:jc w:val="both"/>
        <w:rPr>
          <w:color w:val="000000" w:themeColor="text1"/>
          <w:sz w:val="20"/>
          <w:szCs w:val="20"/>
          <w:lang w:val="tr-TR"/>
        </w:rPr>
      </w:pPr>
      <w:r>
        <w:rPr>
          <w:color w:val="000000" w:themeColor="text1"/>
          <w:sz w:val="20"/>
          <w:szCs w:val="20"/>
          <w:lang w:val="tr-TR"/>
        </w:rPr>
        <w:t>A</w:t>
      </w:r>
      <w:r w:rsidR="007F6FE5">
        <w:rPr>
          <w:color w:val="000000" w:themeColor="text1"/>
          <w:sz w:val="20"/>
          <w:szCs w:val="20"/>
          <w:lang w:val="tr-TR"/>
        </w:rPr>
        <w:t xml:space="preserve">şağıda bilgileri yer alan öğrencimizin </w:t>
      </w:r>
      <w:r w:rsidR="00B10C34">
        <w:rPr>
          <w:color w:val="000000" w:themeColor="text1"/>
          <w:sz w:val="20"/>
          <w:szCs w:val="20"/>
          <w:lang w:val="tr-TR"/>
        </w:rPr>
        <w:t>Akdeniz</w:t>
      </w:r>
      <w:r w:rsidR="007F6FE5">
        <w:rPr>
          <w:color w:val="000000" w:themeColor="text1"/>
          <w:sz w:val="20"/>
          <w:szCs w:val="20"/>
          <w:lang w:val="tr-TR"/>
        </w:rPr>
        <w:t xml:space="preserve"> Üniversitesi </w:t>
      </w:r>
      <w:r w:rsidR="00B10C34">
        <w:rPr>
          <w:color w:val="000000" w:themeColor="text1"/>
          <w:sz w:val="20"/>
          <w:szCs w:val="20"/>
          <w:lang w:val="tr-TR"/>
        </w:rPr>
        <w:t>Ön Lisans ve Lisans Eğitim-</w:t>
      </w:r>
      <w:r w:rsidR="007F6FE5">
        <w:rPr>
          <w:color w:val="000000" w:themeColor="text1"/>
          <w:sz w:val="20"/>
          <w:szCs w:val="20"/>
          <w:lang w:val="tr-TR"/>
        </w:rPr>
        <w:t xml:space="preserve">Öğretim ve Sınav </w:t>
      </w:r>
      <w:r w:rsidR="00B10C34">
        <w:rPr>
          <w:color w:val="000000" w:themeColor="text1"/>
          <w:sz w:val="20"/>
          <w:szCs w:val="20"/>
          <w:lang w:val="tr-TR"/>
        </w:rPr>
        <w:t xml:space="preserve">Yönetmeliği </w:t>
      </w:r>
      <w:r w:rsidR="007F6FE5">
        <w:rPr>
          <w:color w:val="000000" w:themeColor="text1"/>
          <w:sz w:val="20"/>
          <w:szCs w:val="20"/>
          <w:lang w:val="tr-TR"/>
        </w:rPr>
        <w:t xml:space="preserve">gereği </w:t>
      </w:r>
      <w:r w:rsidR="00C830B9">
        <w:rPr>
          <w:color w:val="000000" w:themeColor="text1"/>
          <w:sz w:val="20"/>
          <w:szCs w:val="20"/>
          <w:lang w:val="tr-TR"/>
        </w:rPr>
        <w:t>“</w:t>
      </w:r>
      <w:r w:rsidR="00530613">
        <w:rPr>
          <w:color w:val="000000" w:themeColor="text1"/>
          <w:sz w:val="20"/>
          <w:szCs w:val="20"/>
          <w:lang w:val="tr-TR"/>
        </w:rPr>
        <w:t>BES 407 Beslenme ve Diyetetik Alanında Mesleki Uygulamalar I</w:t>
      </w:r>
      <w:r w:rsidR="00C830B9">
        <w:rPr>
          <w:color w:val="000000" w:themeColor="text1"/>
          <w:sz w:val="20"/>
          <w:szCs w:val="20"/>
          <w:lang w:val="tr-TR"/>
        </w:rPr>
        <w:t>”</w:t>
      </w:r>
      <w:r w:rsidR="00530613">
        <w:rPr>
          <w:color w:val="000000" w:themeColor="text1"/>
          <w:sz w:val="20"/>
          <w:szCs w:val="20"/>
          <w:lang w:val="tr-TR"/>
        </w:rPr>
        <w:t xml:space="preserve"> dersi kapsamında </w:t>
      </w:r>
      <w:r w:rsidR="00C830B9">
        <w:rPr>
          <w:color w:val="000000" w:themeColor="text1"/>
          <w:sz w:val="20"/>
          <w:szCs w:val="20"/>
          <w:lang w:val="tr-TR"/>
        </w:rPr>
        <w:t xml:space="preserve">uygulamasını </w:t>
      </w:r>
      <w:r w:rsidR="007F6FE5">
        <w:rPr>
          <w:color w:val="000000" w:themeColor="text1"/>
          <w:sz w:val="20"/>
          <w:szCs w:val="20"/>
          <w:lang w:val="tr-TR"/>
        </w:rPr>
        <w:t xml:space="preserve">kuruluşunuzda yapmasında </w:t>
      </w:r>
      <w:r w:rsidR="00C830B9">
        <w:rPr>
          <w:color w:val="000000" w:themeColor="text1"/>
          <w:sz w:val="20"/>
          <w:szCs w:val="20"/>
          <w:lang w:val="tr-TR"/>
        </w:rPr>
        <w:t>hususunda gereğini bilgilerinize arz ederim.</w:t>
      </w:r>
    </w:p>
    <w:p w14:paraId="3FEDF82C" w14:textId="1C9FABEE" w:rsidR="00C033C2" w:rsidRPr="00C033C2" w:rsidRDefault="00C033C2" w:rsidP="0067657A">
      <w:pPr>
        <w:spacing w:before="120" w:after="120"/>
        <w:jc w:val="both"/>
        <w:rPr>
          <w:b/>
          <w:bCs/>
          <w:color w:val="000000" w:themeColor="text1"/>
          <w:sz w:val="20"/>
          <w:szCs w:val="20"/>
          <w:lang w:val="tr-TR"/>
        </w:rPr>
      </w:pPr>
      <w:r w:rsidRPr="00C033C2">
        <w:rPr>
          <w:b/>
          <w:bCs/>
          <w:color w:val="000000" w:themeColor="text1"/>
          <w:sz w:val="20"/>
          <w:szCs w:val="20"/>
          <w:lang w:val="tr-TR"/>
        </w:rPr>
        <w:t>ÖĞRENCİNİN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30"/>
        <w:gridCol w:w="2523"/>
        <w:gridCol w:w="1843"/>
        <w:gridCol w:w="2438"/>
      </w:tblGrid>
      <w:tr w:rsidR="002F7CC7" w:rsidRPr="00496C14" w14:paraId="6EFE3FB6" w14:textId="77777777" w:rsidTr="001B013C">
        <w:trPr>
          <w:trHeight w:val="235"/>
        </w:trPr>
        <w:tc>
          <w:tcPr>
            <w:tcW w:w="2830" w:type="dxa"/>
          </w:tcPr>
          <w:p w14:paraId="46D1587F" w14:textId="77777777" w:rsidR="002F7CC7" w:rsidRPr="007C3FA8" w:rsidRDefault="002F7CC7" w:rsidP="00F45E4E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Adı Soyadı</w:t>
            </w:r>
          </w:p>
        </w:tc>
        <w:tc>
          <w:tcPr>
            <w:tcW w:w="2523" w:type="dxa"/>
            <w:tcBorders>
              <w:right w:val="single" w:sz="4" w:space="0" w:color="auto"/>
            </w:tcBorders>
          </w:tcPr>
          <w:p w14:paraId="683CDACC" w14:textId="77777777" w:rsidR="002F7CC7" w:rsidRPr="00496C14" w:rsidRDefault="002F7CC7" w:rsidP="00F45E4E">
            <w:pPr>
              <w:jc w:val="both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</w:tcPr>
          <w:p w14:paraId="01A2BC13" w14:textId="77777777" w:rsidR="002F7CC7" w:rsidRPr="00B10C34" w:rsidRDefault="002F7CC7" w:rsidP="00F45E4E">
            <w:pPr>
              <w:jc w:val="both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10C34">
              <w:rPr>
                <w:b/>
                <w:color w:val="000000" w:themeColor="text1"/>
                <w:sz w:val="20"/>
                <w:szCs w:val="20"/>
                <w:lang w:val="tr-TR"/>
              </w:rPr>
              <w:t>TC Kimlik No</w:t>
            </w:r>
          </w:p>
        </w:tc>
        <w:tc>
          <w:tcPr>
            <w:tcW w:w="2438" w:type="dxa"/>
            <w:tcBorders>
              <w:left w:val="single" w:sz="4" w:space="0" w:color="auto"/>
            </w:tcBorders>
          </w:tcPr>
          <w:p w14:paraId="5B15D0F5" w14:textId="77777777" w:rsidR="002F7CC7" w:rsidRPr="00496C14" w:rsidRDefault="002F7CC7" w:rsidP="00F45E4E">
            <w:pPr>
              <w:jc w:val="both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2F7CC7" w:rsidRPr="00496C14" w14:paraId="678FB229" w14:textId="77777777" w:rsidTr="001B013C">
        <w:tc>
          <w:tcPr>
            <w:tcW w:w="2830" w:type="dxa"/>
          </w:tcPr>
          <w:p w14:paraId="2ADF2653" w14:textId="77777777" w:rsidR="002F7CC7" w:rsidRPr="007C3FA8" w:rsidRDefault="002F7CC7" w:rsidP="00F45E4E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Öğrenci No</w:t>
            </w:r>
          </w:p>
        </w:tc>
        <w:tc>
          <w:tcPr>
            <w:tcW w:w="2523" w:type="dxa"/>
            <w:tcBorders>
              <w:right w:val="single" w:sz="4" w:space="0" w:color="auto"/>
            </w:tcBorders>
          </w:tcPr>
          <w:p w14:paraId="4DCE05B5" w14:textId="77777777" w:rsidR="002F7CC7" w:rsidRPr="00496C14" w:rsidRDefault="002F7CC7" w:rsidP="00F45E4E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</w:tcPr>
          <w:p w14:paraId="73BDDC7F" w14:textId="70614792" w:rsidR="002F7CC7" w:rsidRPr="00B10C34" w:rsidRDefault="002F7CC7" w:rsidP="00C830B9">
            <w:pPr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10C34">
              <w:rPr>
                <w:b/>
                <w:color w:val="000000" w:themeColor="text1"/>
                <w:sz w:val="20"/>
                <w:szCs w:val="20"/>
                <w:lang w:val="tr-TR"/>
              </w:rPr>
              <w:t>Öğretim Yılı</w:t>
            </w:r>
            <w:r w:rsidR="00C830B9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Öğretim Dönemi</w:t>
            </w:r>
          </w:p>
        </w:tc>
        <w:tc>
          <w:tcPr>
            <w:tcW w:w="2438" w:type="dxa"/>
            <w:tcBorders>
              <w:left w:val="single" w:sz="4" w:space="0" w:color="auto"/>
            </w:tcBorders>
          </w:tcPr>
          <w:p w14:paraId="55C0FBFB" w14:textId="77777777" w:rsidR="002F7CC7" w:rsidRPr="00496C14" w:rsidRDefault="002F7CC7" w:rsidP="00F45E4E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2F7CC7" w:rsidRPr="00496C14" w14:paraId="6A152724" w14:textId="77777777" w:rsidTr="001B013C">
        <w:tc>
          <w:tcPr>
            <w:tcW w:w="2830" w:type="dxa"/>
          </w:tcPr>
          <w:p w14:paraId="0EB2B0E7" w14:textId="77777777" w:rsidR="002F7CC7" w:rsidRPr="007C3FA8" w:rsidRDefault="00B10C34" w:rsidP="00F45E4E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E</w:t>
            </w:r>
            <w:r w:rsidR="002F7CC7"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-posta Adresi</w:t>
            </w:r>
          </w:p>
        </w:tc>
        <w:tc>
          <w:tcPr>
            <w:tcW w:w="2523" w:type="dxa"/>
            <w:tcBorders>
              <w:right w:val="single" w:sz="4" w:space="0" w:color="auto"/>
            </w:tcBorders>
          </w:tcPr>
          <w:p w14:paraId="783957DE" w14:textId="77777777" w:rsidR="002F7CC7" w:rsidRPr="00496C14" w:rsidRDefault="002F7CC7" w:rsidP="00F45E4E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</w:tcPr>
          <w:p w14:paraId="4AECEA91" w14:textId="77777777" w:rsidR="002F7CC7" w:rsidRPr="00B10C34" w:rsidRDefault="002F7CC7" w:rsidP="00F45E4E">
            <w:pPr>
              <w:jc w:val="both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10C34">
              <w:rPr>
                <w:b/>
                <w:color w:val="000000" w:themeColor="text1"/>
                <w:sz w:val="20"/>
                <w:szCs w:val="20"/>
                <w:lang w:val="tr-TR"/>
              </w:rPr>
              <w:t>Telefon No (GSM)</w:t>
            </w:r>
          </w:p>
        </w:tc>
        <w:tc>
          <w:tcPr>
            <w:tcW w:w="2438" w:type="dxa"/>
            <w:tcBorders>
              <w:left w:val="single" w:sz="4" w:space="0" w:color="auto"/>
            </w:tcBorders>
          </w:tcPr>
          <w:p w14:paraId="7DEF8D85" w14:textId="77777777" w:rsidR="002F7CC7" w:rsidRPr="00496C14" w:rsidRDefault="002F7CC7" w:rsidP="00F45E4E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F45E4E" w:rsidRPr="00496C14" w14:paraId="0A252BF8" w14:textId="77777777" w:rsidTr="00723751">
        <w:tc>
          <w:tcPr>
            <w:tcW w:w="2830" w:type="dxa"/>
          </w:tcPr>
          <w:p w14:paraId="488B8BC9" w14:textId="77777777" w:rsidR="00F45E4E" w:rsidRPr="007C3FA8" w:rsidRDefault="002F7CC7" w:rsidP="00F45E4E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Akademik Birim</w:t>
            </w:r>
          </w:p>
        </w:tc>
        <w:tc>
          <w:tcPr>
            <w:tcW w:w="6804" w:type="dxa"/>
            <w:gridSpan w:val="3"/>
          </w:tcPr>
          <w:p w14:paraId="2C7E7397" w14:textId="77777777" w:rsidR="00F45E4E" w:rsidRPr="00496C14" w:rsidRDefault="00F45E4E" w:rsidP="00F45E4E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F45E4E" w:rsidRPr="00496C14" w14:paraId="657DB946" w14:textId="77777777" w:rsidTr="007F6FE5">
        <w:trPr>
          <w:trHeight w:val="209"/>
        </w:trPr>
        <w:tc>
          <w:tcPr>
            <w:tcW w:w="2830" w:type="dxa"/>
          </w:tcPr>
          <w:p w14:paraId="4F1480D7" w14:textId="77777777" w:rsidR="007F6FE5" w:rsidRPr="007C3FA8" w:rsidRDefault="002F7CC7" w:rsidP="000F7581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Lisans Programı</w:t>
            </w:r>
          </w:p>
        </w:tc>
        <w:tc>
          <w:tcPr>
            <w:tcW w:w="6804" w:type="dxa"/>
            <w:gridSpan w:val="3"/>
          </w:tcPr>
          <w:p w14:paraId="609F9756" w14:textId="77777777" w:rsidR="00F45E4E" w:rsidRPr="00496C14" w:rsidRDefault="00F45E4E" w:rsidP="00F45E4E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651464" w:rsidRPr="00496C14" w14:paraId="7ACF65D5" w14:textId="77777777" w:rsidTr="00723751">
        <w:tc>
          <w:tcPr>
            <w:tcW w:w="2830" w:type="dxa"/>
          </w:tcPr>
          <w:p w14:paraId="23399603" w14:textId="77777777" w:rsidR="00651464" w:rsidRPr="007C3FA8" w:rsidRDefault="002F7CC7" w:rsidP="00737350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İkametgah Adresi</w:t>
            </w:r>
          </w:p>
        </w:tc>
        <w:tc>
          <w:tcPr>
            <w:tcW w:w="6804" w:type="dxa"/>
            <w:gridSpan w:val="3"/>
          </w:tcPr>
          <w:p w14:paraId="733CB3EC" w14:textId="77777777" w:rsidR="00651464" w:rsidRPr="00496C14" w:rsidRDefault="00651464" w:rsidP="00F45E4E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</w:tbl>
    <w:p w14:paraId="0A8FD3F3" w14:textId="159CDBFA" w:rsidR="002F7CC7" w:rsidRPr="00496C14" w:rsidRDefault="00530613" w:rsidP="0067657A">
      <w:pPr>
        <w:spacing w:before="120" w:after="120"/>
        <w:rPr>
          <w:b/>
          <w:color w:val="000000" w:themeColor="text1"/>
          <w:sz w:val="20"/>
          <w:szCs w:val="22"/>
          <w:lang w:val="tr-TR"/>
        </w:rPr>
      </w:pPr>
      <w:r>
        <w:rPr>
          <w:b/>
          <w:color w:val="000000" w:themeColor="text1"/>
          <w:sz w:val="20"/>
          <w:szCs w:val="22"/>
          <w:lang w:val="tr-TR"/>
        </w:rPr>
        <w:t>UYGULAMA</w:t>
      </w:r>
      <w:r w:rsidR="002F7CC7" w:rsidRPr="00CD197D">
        <w:rPr>
          <w:b/>
          <w:color w:val="000000" w:themeColor="text1"/>
          <w:sz w:val="20"/>
          <w:szCs w:val="22"/>
          <w:lang w:val="tr-TR"/>
        </w:rPr>
        <w:t xml:space="preserve"> YAPILAN YER İLE İLGİLİ BİLGİLER</w:t>
      </w:r>
    </w:p>
    <w:tbl>
      <w:tblPr>
        <w:tblStyle w:val="TabloKlavuzu"/>
        <w:tblW w:w="0" w:type="auto"/>
        <w:tblLayout w:type="fixed"/>
        <w:tblLook w:val="04A0" w:firstRow="1" w:lastRow="0" w:firstColumn="1" w:lastColumn="0" w:noHBand="0" w:noVBand="1"/>
      </w:tblPr>
      <w:tblGrid>
        <w:gridCol w:w="2405"/>
        <w:gridCol w:w="2381"/>
        <w:gridCol w:w="4844"/>
      </w:tblGrid>
      <w:tr w:rsidR="00C830B9" w:rsidRPr="00496C14" w14:paraId="41FCD01D" w14:textId="77777777" w:rsidTr="00793309">
        <w:tc>
          <w:tcPr>
            <w:tcW w:w="2405" w:type="dxa"/>
          </w:tcPr>
          <w:p w14:paraId="4AC2C07C" w14:textId="669A28F9" w:rsidR="00C830B9" w:rsidRPr="007C3FA8" w:rsidRDefault="00C830B9" w:rsidP="00723751">
            <w:pP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Uygulama</w:t>
            </w: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Eğitimi Başlangıç ve Bitiş Tarihi</w:t>
            </w:r>
          </w:p>
        </w:tc>
        <w:tc>
          <w:tcPr>
            <w:tcW w:w="7225" w:type="dxa"/>
            <w:gridSpan w:val="2"/>
          </w:tcPr>
          <w:p w14:paraId="1F4E5512" w14:textId="77777777" w:rsidR="00C830B9" w:rsidRPr="00496C14" w:rsidRDefault="00C830B9" w:rsidP="00723751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 xml:space="preserve">            </w:t>
            </w:r>
          </w:p>
          <w:p w14:paraId="74AA3D41" w14:textId="1B224BAA" w:rsidR="00C830B9" w:rsidRPr="00496C14" w:rsidRDefault="00C830B9" w:rsidP="00723751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 xml:space="preserve">                …. / …. / …….  -  …. / …. / ……..</w:t>
            </w:r>
          </w:p>
        </w:tc>
      </w:tr>
      <w:tr w:rsidR="002F7CC7" w:rsidRPr="00496C14" w14:paraId="5761183E" w14:textId="77777777" w:rsidTr="002541B8">
        <w:tc>
          <w:tcPr>
            <w:tcW w:w="2405" w:type="dxa"/>
          </w:tcPr>
          <w:p w14:paraId="1AC8B8C9" w14:textId="79286FBD" w:rsidR="002F7CC7" w:rsidRPr="007C3FA8" w:rsidRDefault="00530613" w:rsidP="00723751">
            <w:pP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Uygulama</w:t>
            </w: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="009C7BD6"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Eğitimi</w:t>
            </w:r>
            <w:r w:rsidR="00980A40"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Yapılan Yerin Adı</w:t>
            </w:r>
          </w:p>
        </w:tc>
        <w:tc>
          <w:tcPr>
            <w:tcW w:w="7225" w:type="dxa"/>
            <w:gridSpan w:val="2"/>
          </w:tcPr>
          <w:p w14:paraId="2165BF1A" w14:textId="77777777" w:rsidR="002F7CC7" w:rsidRPr="00496C14" w:rsidRDefault="002F7CC7" w:rsidP="00723751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C830B9" w:rsidRPr="00496C14" w14:paraId="33BF4B76" w14:textId="77777777" w:rsidTr="002541B8">
        <w:tc>
          <w:tcPr>
            <w:tcW w:w="2405" w:type="dxa"/>
          </w:tcPr>
          <w:p w14:paraId="331BD887" w14:textId="75C1D5C7" w:rsidR="00C830B9" w:rsidRDefault="00C830B9" w:rsidP="00723751">
            <w:pP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Uygulama süresi (İş günü ve saati)</w:t>
            </w:r>
          </w:p>
        </w:tc>
        <w:tc>
          <w:tcPr>
            <w:tcW w:w="7225" w:type="dxa"/>
            <w:gridSpan w:val="2"/>
          </w:tcPr>
          <w:p w14:paraId="4E4E7A86" w14:textId="18F57DFA" w:rsidR="00C830B9" w:rsidRPr="00496C14" w:rsidRDefault="00C830B9" w:rsidP="00723751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3 gün (Pazartesi, Salı, Çarşamba) 8 saat, perşembe 4 saat</w:t>
            </w:r>
          </w:p>
        </w:tc>
      </w:tr>
      <w:tr w:rsidR="002F7CC7" w:rsidRPr="00496C14" w14:paraId="6214F3DA" w14:textId="77777777" w:rsidTr="002541B8">
        <w:tc>
          <w:tcPr>
            <w:tcW w:w="2405" w:type="dxa"/>
          </w:tcPr>
          <w:p w14:paraId="42EBED85" w14:textId="58692FAC" w:rsidR="002F7CC7" w:rsidRPr="007C3FA8" w:rsidRDefault="00530613" w:rsidP="00723751">
            <w:pP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Uygulama</w:t>
            </w: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="009C7BD6"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Eğitimi</w:t>
            </w:r>
            <w:r w:rsidR="00980A40"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Yapılan Yerin Adresi</w:t>
            </w:r>
          </w:p>
        </w:tc>
        <w:tc>
          <w:tcPr>
            <w:tcW w:w="7225" w:type="dxa"/>
            <w:gridSpan w:val="2"/>
          </w:tcPr>
          <w:p w14:paraId="7003EFD7" w14:textId="77777777" w:rsidR="002F7CC7" w:rsidRPr="00496C14" w:rsidRDefault="002F7CC7" w:rsidP="00723751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2F7CC7" w:rsidRPr="00496C14" w14:paraId="0BC7F076" w14:textId="77777777" w:rsidTr="002541B8">
        <w:tc>
          <w:tcPr>
            <w:tcW w:w="2405" w:type="dxa"/>
          </w:tcPr>
          <w:p w14:paraId="58DBF000" w14:textId="77777777" w:rsidR="002F7CC7" w:rsidRPr="007C3FA8" w:rsidRDefault="00980A40" w:rsidP="00723751">
            <w:pP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Faaliyet Alanı (Sektör)</w:t>
            </w:r>
          </w:p>
        </w:tc>
        <w:tc>
          <w:tcPr>
            <w:tcW w:w="7225" w:type="dxa"/>
            <w:gridSpan w:val="2"/>
          </w:tcPr>
          <w:p w14:paraId="089308DE" w14:textId="77777777" w:rsidR="002F7CC7" w:rsidRPr="00496C14" w:rsidRDefault="002F7CC7" w:rsidP="00723751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C830B9" w:rsidRPr="00496C14" w14:paraId="2AD2EC3C" w14:textId="77777777" w:rsidTr="005821D2">
        <w:tc>
          <w:tcPr>
            <w:tcW w:w="2405" w:type="dxa"/>
          </w:tcPr>
          <w:p w14:paraId="1060A11B" w14:textId="77777777" w:rsidR="00C830B9" w:rsidRPr="007C3FA8" w:rsidRDefault="00C830B9" w:rsidP="00723751">
            <w:pP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Telefon Numarası</w:t>
            </w:r>
          </w:p>
        </w:tc>
        <w:tc>
          <w:tcPr>
            <w:tcW w:w="2381" w:type="dxa"/>
          </w:tcPr>
          <w:p w14:paraId="66115229" w14:textId="77777777" w:rsidR="00C830B9" w:rsidRPr="00496C14" w:rsidRDefault="00C830B9" w:rsidP="00723751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4844" w:type="dxa"/>
          </w:tcPr>
          <w:p w14:paraId="62A68F43" w14:textId="77777777" w:rsidR="00C830B9" w:rsidRPr="00496C14" w:rsidRDefault="00C830B9" w:rsidP="00723751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C830B9" w:rsidRPr="00496C14" w14:paraId="1CA33716" w14:textId="77777777" w:rsidTr="004E6498">
        <w:tc>
          <w:tcPr>
            <w:tcW w:w="2405" w:type="dxa"/>
          </w:tcPr>
          <w:p w14:paraId="78BD8D0A" w14:textId="77777777" w:rsidR="00C830B9" w:rsidRPr="007C3FA8" w:rsidRDefault="00C830B9" w:rsidP="00723751">
            <w:pP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E-posta Adresi</w:t>
            </w:r>
          </w:p>
        </w:tc>
        <w:tc>
          <w:tcPr>
            <w:tcW w:w="2381" w:type="dxa"/>
          </w:tcPr>
          <w:p w14:paraId="1AD8B145" w14:textId="77777777" w:rsidR="00C830B9" w:rsidRPr="00496C14" w:rsidRDefault="00C830B9" w:rsidP="00723751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4844" w:type="dxa"/>
          </w:tcPr>
          <w:p w14:paraId="7E5BA3AE" w14:textId="77777777" w:rsidR="00C830B9" w:rsidRPr="00496C14" w:rsidRDefault="00C830B9" w:rsidP="00723751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</w:tbl>
    <w:p w14:paraId="7F64B215" w14:textId="44AB4E60" w:rsidR="00723751" w:rsidRPr="00496C14" w:rsidRDefault="00723751" w:rsidP="0067657A">
      <w:pPr>
        <w:spacing w:before="120" w:after="120"/>
        <w:jc w:val="both"/>
        <w:rPr>
          <w:b/>
          <w:color w:val="000000" w:themeColor="text1"/>
          <w:sz w:val="20"/>
          <w:szCs w:val="22"/>
          <w:lang w:val="tr-TR"/>
        </w:rPr>
      </w:pPr>
      <w:r w:rsidRPr="00496C14">
        <w:rPr>
          <w:b/>
          <w:color w:val="000000" w:themeColor="text1"/>
          <w:sz w:val="20"/>
          <w:szCs w:val="22"/>
          <w:lang w:val="tr-TR"/>
        </w:rPr>
        <w:t xml:space="preserve">ÖĞRENCİNİN NÜFUS KAYIT BİLGİLERİ </w:t>
      </w:r>
      <w:r w:rsidR="00FA33FF" w:rsidRPr="00CD197D">
        <w:rPr>
          <w:color w:val="000000" w:themeColor="text1"/>
          <w:sz w:val="20"/>
          <w:szCs w:val="22"/>
          <w:lang w:val="tr-TR"/>
        </w:rPr>
        <w:t>(Staj</w:t>
      </w:r>
      <w:r w:rsidR="00FA33FF">
        <w:rPr>
          <w:color w:val="000000" w:themeColor="text1"/>
          <w:sz w:val="20"/>
          <w:szCs w:val="20"/>
          <w:lang w:val="tr-TR"/>
        </w:rPr>
        <w:t xml:space="preserve"> başvurusu kabul edildiği takdirde öğrenci tarafından doldurulacaktır.</w:t>
      </w:r>
      <w:r w:rsidR="00FA33FF">
        <w:rPr>
          <w:b/>
          <w:color w:val="000000" w:themeColor="text1"/>
          <w:sz w:val="20"/>
          <w:szCs w:val="22"/>
          <w:lang w:val="tr-TR"/>
        </w:rPr>
        <w:t>)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71"/>
        <w:gridCol w:w="2119"/>
        <w:gridCol w:w="2806"/>
        <w:gridCol w:w="2438"/>
      </w:tblGrid>
      <w:tr w:rsidR="0007589C" w:rsidRPr="00496C14" w14:paraId="38ED15FA" w14:textId="77777777" w:rsidTr="0007589C">
        <w:tc>
          <w:tcPr>
            <w:tcW w:w="2271" w:type="dxa"/>
          </w:tcPr>
          <w:p w14:paraId="3D88CDA3" w14:textId="1F29DA37" w:rsidR="0007589C" w:rsidRPr="00496C14" w:rsidRDefault="00D3298D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T.C. Kimlik No.</w:t>
            </w:r>
          </w:p>
        </w:tc>
        <w:tc>
          <w:tcPr>
            <w:tcW w:w="2119" w:type="dxa"/>
          </w:tcPr>
          <w:p w14:paraId="4445B7F6" w14:textId="77777777" w:rsidR="0007589C" w:rsidRPr="00496C14" w:rsidRDefault="0007589C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244" w:type="dxa"/>
            <w:gridSpan w:val="2"/>
          </w:tcPr>
          <w:p w14:paraId="7A2001AC" w14:textId="2A81DAEA" w:rsidR="0007589C" w:rsidRPr="00CD197D" w:rsidRDefault="0007589C" w:rsidP="004554E6">
            <w:pPr>
              <w:rPr>
                <w:i/>
                <w:iCs/>
                <w:color w:val="000000" w:themeColor="text1"/>
                <w:sz w:val="20"/>
                <w:szCs w:val="20"/>
                <w:lang w:val="tr-TR"/>
              </w:rPr>
            </w:pPr>
            <w:r w:rsidRPr="00CD197D">
              <w:rPr>
                <w:i/>
                <w:iCs/>
                <w:color w:val="000000" w:themeColor="text1"/>
                <w:sz w:val="20"/>
                <w:szCs w:val="20"/>
                <w:lang w:val="tr-TR"/>
              </w:rPr>
              <w:t>Bu bölümü Eski Nüfus Cüzdanına sahip olanlar dolduracaktır.</w:t>
            </w:r>
          </w:p>
        </w:tc>
      </w:tr>
      <w:tr w:rsidR="00723751" w:rsidRPr="00496C14" w14:paraId="4AF3659D" w14:textId="77777777" w:rsidTr="0007589C">
        <w:tc>
          <w:tcPr>
            <w:tcW w:w="2271" w:type="dxa"/>
          </w:tcPr>
          <w:p w14:paraId="5510C484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Soyadı</w:t>
            </w:r>
          </w:p>
        </w:tc>
        <w:tc>
          <w:tcPr>
            <w:tcW w:w="2119" w:type="dxa"/>
          </w:tcPr>
          <w:p w14:paraId="7F4FE393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2806" w:type="dxa"/>
          </w:tcPr>
          <w:p w14:paraId="36DA869F" w14:textId="77777777" w:rsidR="00723751" w:rsidRPr="00CD197D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CD197D">
              <w:rPr>
                <w:color w:val="000000" w:themeColor="text1"/>
                <w:sz w:val="20"/>
                <w:szCs w:val="20"/>
                <w:lang w:val="tr-TR"/>
              </w:rPr>
              <w:t>Nüfusa Kayıtlı Olduğu İl</w:t>
            </w:r>
          </w:p>
        </w:tc>
        <w:tc>
          <w:tcPr>
            <w:tcW w:w="2438" w:type="dxa"/>
          </w:tcPr>
          <w:p w14:paraId="786B644A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23751" w:rsidRPr="00496C14" w14:paraId="26F3AEB9" w14:textId="77777777" w:rsidTr="0007589C">
        <w:tc>
          <w:tcPr>
            <w:tcW w:w="2271" w:type="dxa"/>
          </w:tcPr>
          <w:p w14:paraId="768E2640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Adı</w:t>
            </w:r>
          </w:p>
        </w:tc>
        <w:tc>
          <w:tcPr>
            <w:tcW w:w="2119" w:type="dxa"/>
          </w:tcPr>
          <w:p w14:paraId="465E6CDF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2806" w:type="dxa"/>
          </w:tcPr>
          <w:p w14:paraId="2F837829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İlçe</w:t>
            </w:r>
          </w:p>
        </w:tc>
        <w:tc>
          <w:tcPr>
            <w:tcW w:w="2438" w:type="dxa"/>
          </w:tcPr>
          <w:p w14:paraId="61A58BDE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23751" w:rsidRPr="00496C14" w14:paraId="16A9141A" w14:textId="77777777" w:rsidTr="0007589C">
        <w:tc>
          <w:tcPr>
            <w:tcW w:w="2271" w:type="dxa"/>
          </w:tcPr>
          <w:p w14:paraId="6D82B856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Baba Adı</w:t>
            </w:r>
          </w:p>
        </w:tc>
        <w:tc>
          <w:tcPr>
            <w:tcW w:w="2119" w:type="dxa"/>
          </w:tcPr>
          <w:p w14:paraId="4AE69FDF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2806" w:type="dxa"/>
          </w:tcPr>
          <w:p w14:paraId="0C9005C2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Mahalle-Köy</w:t>
            </w:r>
          </w:p>
        </w:tc>
        <w:tc>
          <w:tcPr>
            <w:tcW w:w="2438" w:type="dxa"/>
          </w:tcPr>
          <w:p w14:paraId="0C398B7E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23751" w:rsidRPr="00496C14" w14:paraId="63BF7834" w14:textId="77777777" w:rsidTr="0007589C">
        <w:tc>
          <w:tcPr>
            <w:tcW w:w="2271" w:type="dxa"/>
          </w:tcPr>
          <w:p w14:paraId="6F74ED2E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Ana Adı</w:t>
            </w:r>
          </w:p>
        </w:tc>
        <w:tc>
          <w:tcPr>
            <w:tcW w:w="2119" w:type="dxa"/>
          </w:tcPr>
          <w:p w14:paraId="73BBDF57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2806" w:type="dxa"/>
          </w:tcPr>
          <w:p w14:paraId="09740086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Cilt No</w:t>
            </w:r>
          </w:p>
        </w:tc>
        <w:tc>
          <w:tcPr>
            <w:tcW w:w="2438" w:type="dxa"/>
          </w:tcPr>
          <w:p w14:paraId="4244C828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23751" w:rsidRPr="00496C14" w14:paraId="63F31426" w14:textId="77777777" w:rsidTr="0007589C">
        <w:tc>
          <w:tcPr>
            <w:tcW w:w="2271" w:type="dxa"/>
          </w:tcPr>
          <w:p w14:paraId="43733C48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Doğum Yeri</w:t>
            </w:r>
          </w:p>
        </w:tc>
        <w:tc>
          <w:tcPr>
            <w:tcW w:w="2119" w:type="dxa"/>
          </w:tcPr>
          <w:p w14:paraId="36DC6462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2806" w:type="dxa"/>
          </w:tcPr>
          <w:p w14:paraId="4003CF5B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Aile Sıra No</w:t>
            </w:r>
          </w:p>
        </w:tc>
        <w:tc>
          <w:tcPr>
            <w:tcW w:w="2438" w:type="dxa"/>
          </w:tcPr>
          <w:p w14:paraId="6D36A209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23751" w:rsidRPr="00496C14" w14:paraId="043510A8" w14:textId="77777777" w:rsidTr="0007589C">
        <w:tc>
          <w:tcPr>
            <w:tcW w:w="2271" w:type="dxa"/>
          </w:tcPr>
          <w:p w14:paraId="7F58F0C2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Doğum Tarihi</w:t>
            </w:r>
          </w:p>
        </w:tc>
        <w:tc>
          <w:tcPr>
            <w:tcW w:w="2119" w:type="dxa"/>
          </w:tcPr>
          <w:p w14:paraId="12194574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2806" w:type="dxa"/>
          </w:tcPr>
          <w:p w14:paraId="6E8A3A18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Sıra No</w:t>
            </w:r>
          </w:p>
        </w:tc>
        <w:tc>
          <w:tcPr>
            <w:tcW w:w="2438" w:type="dxa"/>
          </w:tcPr>
          <w:p w14:paraId="47E3AB72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D3298D" w:rsidRPr="00496C14" w14:paraId="7A5D985A" w14:textId="77777777" w:rsidTr="0007589C">
        <w:tc>
          <w:tcPr>
            <w:tcW w:w="2271" w:type="dxa"/>
          </w:tcPr>
          <w:p w14:paraId="02CCA127" w14:textId="2EBC4172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N. Cüzdan Seri No</w:t>
            </w:r>
          </w:p>
        </w:tc>
        <w:tc>
          <w:tcPr>
            <w:tcW w:w="2119" w:type="dxa"/>
          </w:tcPr>
          <w:p w14:paraId="7F4EF768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2806" w:type="dxa"/>
          </w:tcPr>
          <w:p w14:paraId="1376515D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Verildiği Nüfus Dairesi</w:t>
            </w:r>
          </w:p>
        </w:tc>
        <w:tc>
          <w:tcPr>
            <w:tcW w:w="2438" w:type="dxa"/>
          </w:tcPr>
          <w:p w14:paraId="3D1C1BA7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D3298D" w:rsidRPr="00496C14" w14:paraId="4D7DC03B" w14:textId="77777777" w:rsidTr="0007589C">
        <w:tc>
          <w:tcPr>
            <w:tcW w:w="2271" w:type="dxa"/>
          </w:tcPr>
          <w:p w14:paraId="73AAA7DB" w14:textId="38D168AA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Son Geçer</w:t>
            </w:r>
            <w:r w:rsidR="00CE7C7A">
              <w:rPr>
                <w:color w:val="000000" w:themeColor="text1"/>
                <w:sz w:val="20"/>
                <w:szCs w:val="20"/>
                <w:lang w:val="tr-TR"/>
              </w:rPr>
              <w:t>lilik Tarihi:</w:t>
            </w:r>
          </w:p>
        </w:tc>
        <w:tc>
          <w:tcPr>
            <w:tcW w:w="2119" w:type="dxa"/>
          </w:tcPr>
          <w:p w14:paraId="74F683CD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2806" w:type="dxa"/>
          </w:tcPr>
          <w:p w14:paraId="302B4A6E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Veriliş Nedeni</w:t>
            </w:r>
          </w:p>
        </w:tc>
        <w:tc>
          <w:tcPr>
            <w:tcW w:w="2438" w:type="dxa"/>
          </w:tcPr>
          <w:p w14:paraId="07D33AA7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D3298D" w:rsidRPr="00496C14" w14:paraId="07EC64EB" w14:textId="77777777" w:rsidTr="0007589C">
        <w:tc>
          <w:tcPr>
            <w:tcW w:w="2271" w:type="dxa"/>
          </w:tcPr>
          <w:p w14:paraId="6C446DAC" w14:textId="60E0E59D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 xml:space="preserve">(Varsa) </w:t>
            </w: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S.G.K. No.</w:t>
            </w:r>
          </w:p>
        </w:tc>
        <w:tc>
          <w:tcPr>
            <w:tcW w:w="2119" w:type="dxa"/>
          </w:tcPr>
          <w:p w14:paraId="18306250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2806" w:type="dxa"/>
          </w:tcPr>
          <w:p w14:paraId="1338503C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Veriliş Tarihi</w:t>
            </w:r>
          </w:p>
        </w:tc>
        <w:tc>
          <w:tcPr>
            <w:tcW w:w="2438" w:type="dxa"/>
          </w:tcPr>
          <w:p w14:paraId="726AD7F9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</w:tbl>
    <w:p w14:paraId="75497F46" w14:textId="2058A996" w:rsidR="00F45E4E" w:rsidRPr="00496C14" w:rsidRDefault="00980A40" w:rsidP="0067657A">
      <w:pPr>
        <w:spacing w:before="120" w:after="120"/>
        <w:jc w:val="both"/>
        <w:rPr>
          <w:color w:val="000000" w:themeColor="text1"/>
          <w:sz w:val="20"/>
          <w:szCs w:val="20"/>
          <w:lang w:val="tr-TR"/>
        </w:rPr>
      </w:pPr>
      <w:r w:rsidRPr="00496C14">
        <w:rPr>
          <w:color w:val="000000" w:themeColor="text1"/>
          <w:sz w:val="20"/>
          <w:szCs w:val="20"/>
          <w:lang w:val="tr-TR"/>
        </w:rPr>
        <w:t>Staj</w:t>
      </w:r>
      <w:r w:rsidR="00FA33FF">
        <w:rPr>
          <w:color w:val="000000" w:themeColor="text1"/>
          <w:sz w:val="20"/>
          <w:szCs w:val="20"/>
          <w:lang w:val="tr-TR"/>
        </w:rPr>
        <w:t xml:space="preserve"> Eğitimi</w:t>
      </w:r>
      <w:r w:rsidRPr="00496C14">
        <w:rPr>
          <w:color w:val="000000" w:themeColor="text1"/>
          <w:sz w:val="20"/>
          <w:szCs w:val="20"/>
          <w:lang w:val="tr-TR"/>
        </w:rPr>
        <w:t xml:space="preserve"> süresi içerisinde alınan rapor,</w:t>
      </w:r>
      <w:r w:rsidR="00FA33FF">
        <w:rPr>
          <w:color w:val="000000" w:themeColor="text1"/>
          <w:sz w:val="20"/>
          <w:szCs w:val="20"/>
          <w:lang w:val="tr-TR"/>
        </w:rPr>
        <w:t xml:space="preserve"> </w:t>
      </w:r>
      <w:r w:rsidRPr="00496C14">
        <w:rPr>
          <w:color w:val="000000" w:themeColor="text1"/>
          <w:sz w:val="20"/>
          <w:szCs w:val="20"/>
          <w:lang w:val="tr-TR"/>
        </w:rPr>
        <w:t>istirahat vb. durumları belgelerin aslını ibraz etmek üzere bölüm sekreterliğine bildireceğimi, stajımın</w:t>
      </w:r>
      <w:r w:rsidR="00FA33FF">
        <w:rPr>
          <w:color w:val="000000" w:themeColor="text1"/>
          <w:sz w:val="20"/>
          <w:szCs w:val="20"/>
          <w:lang w:val="tr-TR"/>
        </w:rPr>
        <w:t>/işyeri eğitimimin</w:t>
      </w:r>
      <w:r w:rsidRPr="00496C14">
        <w:rPr>
          <w:color w:val="000000" w:themeColor="text1"/>
          <w:sz w:val="20"/>
          <w:szCs w:val="20"/>
          <w:lang w:val="tr-TR"/>
        </w:rPr>
        <w:t xml:space="preserve"> başlangıç ve bitiş tarihlerinin değişmesi </w:t>
      </w:r>
      <w:r w:rsidR="00E725BD" w:rsidRPr="00496C14">
        <w:rPr>
          <w:color w:val="000000" w:themeColor="text1"/>
          <w:sz w:val="20"/>
          <w:szCs w:val="20"/>
          <w:lang w:val="tr-TR"/>
        </w:rPr>
        <w:t xml:space="preserve">veya </w:t>
      </w:r>
      <w:r w:rsidR="00C830B9">
        <w:rPr>
          <w:color w:val="000000" w:themeColor="text1"/>
          <w:sz w:val="20"/>
          <w:szCs w:val="20"/>
          <w:lang w:val="tr-TR"/>
        </w:rPr>
        <w:t xml:space="preserve">uygulama </w:t>
      </w:r>
      <w:r w:rsidR="00FA33FF">
        <w:rPr>
          <w:color w:val="000000" w:themeColor="text1"/>
          <w:sz w:val="20"/>
          <w:szCs w:val="20"/>
          <w:lang w:val="tr-TR"/>
        </w:rPr>
        <w:t>eğitimimden</w:t>
      </w:r>
      <w:r w:rsidR="00E725BD" w:rsidRPr="00496C14">
        <w:rPr>
          <w:color w:val="000000" w:themeColor="text1"/>
          <w:sz w:val="20"/>
          <w:szCs w:val="20"/>
          <w:lang w:val="tr-TR"/>
        </w:rPr>
        <w:t xml:space="preserve"> vazgeçme niyetim halinde en </w:t>
      </w:r>
      <w:r w:rsidR="00FA33FF">
        <w:rPr>
          <w:color w:val="000000" w:themeColor="text1"/>
          <w:sz w:val="20"/>
          <w:szCs w:val="20"/>
          <w:lang w:val="tr-TR"/>
        </w:rPr>
        <w:t xml:space="preserve">az 3 iş günü önceden ilgili </w:t>
      </w:r>
      <w:r w:rsidR="00E725BD" w:rsidRPr="00496C14">
        <w:rPr>
          <w:color w:val="000000" w:themeColor="text1"/>
          <w:sz w:val="20"/>
          <w:szCs w:val="20"/>
          <w:lang w:val="tr-TR"/>
        </w:rPr>
        <w:t>Program Başkanlığı ve Fakülteye bilgi vereceğimi, aksi halde 5510 sayılı kanun gereği doğacak cezai yüküml</w:t>
      </w:r>
      <w:r w:rsidR="00496C14">
        <w:rPr>
          <w:color w:val="000000" w:themeColor="text1"/>
          <w:sz w:val="20"/>
          <w:szCs w:val="20"/>
          <w:lang w:val="tr-TR"/>
        </w:rPr>
        <w:t>ülükleri kabul edeceğimi taahhüt</w:t>
      </w:r>
      <w:r w:rsidR="00E725BD" w:rsidRPr="00496C14">
        <w:rPr>
          <w:color w:val="000000" w:themeColor="text1"/>
          <w:sz w:val="20"/>
          <w:szCs w:val="20"/>
          <w:lang w:val="tr-TR"/>
        </w:rPr>
        <w:t xml:space="preserve"> ederim.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786"/>
        <w:gridCol w:w="4844"/>
      </w:tblGrid>
      <w:tr w:rsidR="00C22525" w:rsidRPr="00496C14" w14:paraId="75EC6E9E" w14:textId="77777777" w:rsidTr="00E75096">
        <w:tc>
          <w:tcPr>
            <w:tcW w:w="4786" w:type="dxa"/>
            <w:tcBorders>
              <w:top w:val="nil"/>
              <w:left w:val="nil"/>
              <w:right w:val="nil"/>
            </w:tcBorders>
          </w:tcPr>
          <w:p w14:paraId="4196F241" w14:textId="77777777" w:rsidR="00C830B9" w:rsidRDefault="00C830B9" w:rsidP="005F13F0">
            <w:pPr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AD9EE1E" w14:textId="6C66DF71" w:rsidR="00C22525" w:rsidRPr="00496C14" w:rsidRDefault="00C22525" w:rsidP="005F13F0">
            <w:pPr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ÖĞRENCİNİN İMZASI</w:t>
            </w:r>
          </w:p>
        </w:tc>
        <w:tc>
          <w:tcPr>
            <w:tcW w:w="4844" w:type="dxa"/>
            <w:tcBorders>
              <w:top w:val="nil"/>
              <w:left w:val="nil"/>
              <w:right w:val="nil"/>
            </w:tcBorders>
          </w:tcPr>
          <w:p w14:paraId="1590FAA6" w14:textId="7D473557" w:rsidR="00C22525" w:rsidRPr="00496C14" w:rsidRDefault="00C830B9" w:rsidP="00E725BD">
            <w:pPr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BES 407 BESLENME VE DİYETETİK ALANINDA MESLEKİ UYGULAMALAR I DERSİN SORUMLUSU</w:t>
            </w:r>
          </w:p>
        </w:tc>
      </w:tr>
      <w:tr w:rsidR="005F13F0" w:rsidRPr="00FA33FF" w14:paraId="763587D8" w14:textId="77777777" w:rsidTr="005F13F0">
        <w:trPr>
          <w:trHeight w:val="761"/>
        </w:trPr>
        <w:tc>
          <w:tcPr>
            <w:tcW w:w="4786" w:type="dxa"/>
          </w:tcPr>
          <w:p w14:paraId="2041EE01" w14:textId="6280C6ED" w:rsidR="005F13F0" w:rsidRDefault="002166EF" w:rsidP="00203861">
            <w:pPr>
              <w:jc w:val="both"/>
              <w:rPr>
                <w:color w:val="000000" w:themeColor="text1"/>
                <w:sz w:val="20"/>
                <w:szCs w:val="18"/>
                <w:lang w:val="tr-TR"/>
              </w:rPr>
            </w:pPr>
            <w:r w:rsidRPr="00CD197D">
              <w:rPr>
                <w:color w:val="000000" w:themeColor="text1"/>
                <w:sz w:val="18"/>
                <w:szCs w:val="16"/>
                <w:lang w:val="tr-TR"/>
              </w:rPr>
              <w:t>Belge üzerindeki bilgilerin doğru olduğunu beyan eder, bilgilerin yanlış olması halinde her türlü maddi zararı yasal gecikme faizi ile ödemeyi kabul ve taahhüt ederim</w:t>
            </w:r>
            <w:r w:rsidRPr="00CD197D">
              <w:rPr>
                <w:color w:val="000000" w:themeColor="text1"/>
                <w:sz w:val="20"/>
                <w:szCs w:val="18"/>
                <w:lang w:val="tr-TR"/>
              </w:rPr>
              <w:t>.</w:t>
            </w:r>
          </w:p>
          <w:p w14:paraId="1C54706F" w14:textId="77777777" w:rsidR="005F13F0" w:rsidRDefault="005F13F0" w:rsidP="00FA33FF">
            <w:pPr>
              <w:rPr>
                <w:color w:val="000000" w:themeColor="text1"/>
                <w:sz w:val="20"/>
                <w:szCs w:val="18"/>
                <w:lang w:val="tr-TR"/>
              </w:rPr>
            </w:pPr>
          </w:p>
          <w:p w14:paraId="6E6A2485" w14:textId="77777777" w:rsidR="005F13F0" w:rsidRDefault="005F13F0">
            <w:pPr>
              <w:rPr>
                <w:color w:val="000000" w:themeColor="text1"/>
                <w:sz w:val="20"/>
                <w:szCs w:val="18"/>
                <w:lang w:val="tr-TR"/>
              </w:rPr>
            </w:pPr>
          </w:p>
          <w:p w14:paraId="7907E61E" w14:textId="13578F7C" w:rsidR="005F13F0" w:rsidRPr="005F13F0" w:rsidRDefault="005F13F0">
            <w:pPr>
              <w:rPr>
                <w:color w:val="000000" w:themeColor="text1"/>
                <w:sz w:val="20"/>
                <w:szCs w:val="18"/>
                <w:lang w:val="tr-TR"/>
              </w:rPr>
            </w:pPr>
            <w:r>
              <w:rPr>
                <w:color w:val="000000" w:themeColor="text1"/>
                <w:sz w:val="20"/>
                <w:szCs w:val="18"/>
                <w:lang w:val="tr-TR"/>
              </w:rPr>
              <w:t>Tarih:</w:t>
            </w:r>
            <w:r w:rsidR="003A54C0">
              <w:rPr>
                <w:color w:val="000000" w:themeColor="text1"/>
                <w:sz w:val="20"/>
                <w:szCs w:val="18"/>
                <w:lang w:val="tr-TR"/>
              </w:rPr>
              <w:t xml:space="preserve"> 18.09.2025</w:t>
            </w:r>
          </w:p>
        </w:tc>
        <w:tc>
          <w:tcPr>
            <w:tcW w:w="4844" w:type="dxa"/>
          </w:tcPr>
          <w:p w14:paraId="3F140B01" w14:textId="77777777" w:rsidR="005F13F0" w:rsidRDefault="005F13F0">
            <w:pPr>
              <w:rPr>
                <w:color w:val="000000" w:themeColor="text1"/>
                <w:sz w:val="20"/>
                <w:szCs w:val="18"/>
                <w:lang w:val="tr-TR"/>
              </w:rPr>
            </w:pPr>
          </w:p>
          <w:p w14:paraId="7EF6F3CF" w14:textId="77777777" w:rsidR="005F13F0" w:rsidRDefault="005F13F0">
            <w:pPr>
              <w:rPr>
                <w:color w:val="000000" w:themeColor="text1"/>
                <w:sz w:val="20"/>
                <w:szCs w:val="18"/>
                <w:lang w:val="tr-TR"/>
              </w:rPr>
            </w:pPr>
          </w:p>
          <w:p w14:paraId="62F45338" w14:textId="77777777" w:rsidR="005F13F0" w:rsidRDefault="005F13F0">
            <w:pPr>
              <w:rPr>
                <w:color w:val="000000" w:themeColor="text1"/>
                <w:sz w:val="20"/>
                <w:szCs w:val="18"/>
                <w:lang w:val="tr-TR"/>
              </w:rPr>
            </w:pPr>
          </w:p>
          <w:p w14:paraId="52297178" w14:textId="77777777" w:rsidR="005F13F0" w:rsidRDefault="005F13F0">
            <w:pPr>
              <w:rPr>
                <w:color w:val="000000" w:themeColor="text1"/>
                <w:sz w:val="20"/>
                <w:szCs w:val="18"/>
                <w:lang w:val="tr-TR"/>
              </w:rPr>
            </w:pPr>
          </w:p>
          <w:p w14:paraId="2DBE0429" w14:textId="77777777" w:rsidR="0067657A" w:rsidRDefault="0067657A">
            <w:pPr>
              <w:rPr>
                <w:color w:val="000000" w:themeColor="text1"/>
                <w:sz w:val="20"/>
                <w:szCs w:val="18"/>
                <w:lang w:val="tr-TR"/>
              </w:rPr>
            </w:pPr>
          </w:p>
          <w:p w14:paraId="1AF2F88A" w14:textId="2C69CE0A" w:rsidR="005F13F0" w:rsidRPr="00FA33FF" w:rsidRDefault="005F13F0">
            <w:pPr>
              <w:rPr>
                <w:b/>
                <w:color w:val="000000" w:themeColor="text1"/>
                <w:sz w:val="20"/>
                <w:szCs w:val="22"/>
                <w:lang w:val="tr-TR"/>
              </w:rPr>
            </w:pPr>
            <w:r w:rsidRPr="00FA33FF">
              <w:rPr>
                <w:color w:val="000000" w:themeColor="text1"/>
                <w:sz w:val="20"/>
                <w:szCs w:val="18"/>
                <w:lang w:val="tr-TR"/>
              </w:rPr>
              <w:t>Tarih:</w:t>
            </w:r>
            <w:r w:rsidR="003A54C0">
              <w:rPr>
                <w:color w:val="000000" w:themeColor="text1"/>
                <w:sz w:val="20"/>
                <w:szCs w:val="18"/>
                <w:lang w:val="tr-TR"/>
              </w:rPr>
              <w:t xml:space="preserve"> 18.09.2025</w:t>
            </w:r>
          </w:p>
        </w:tc>
      </w:tr>
    </w:tbl>
    <w:p w14:paraId="28F9A98C" w14:textId="77777777" w:rsidR="008A17A2" w:rsidRDefault="00E725BD" w:rsidP="0067095E">
      <w:pPr>
        <w:jc w:val="both"/>
        <w:rPr>
          <w:color w:val="000000" w:themeColor="text1"/>
          <w:sz w:val="18"/>
          <w:szCs w:val="18"/>
          <w:lang w:val="tr-TR"/>
        </w:rPr>
      </w:pPr>
      <w:r w:rsidRPr="00496C14">
        <w:rPr>
          <w:color w:val="000000" w:themeColor="text1"/>
          <w:sz w:val="18"/>
          <w:szCs w:val="18"/>
          <w:lang w:val="tr-TR"/>
        </w:rPr>
        <w:t xml:space="preserve">NOT: Teslim edilecek form </w:t>
      </w:r>
      <w:r w:rsidR="00530613">
        <w:rPr>
          <w:color w:val="000000" w:themeColor="text1"/>
          <w:sz w:val="18"/>
          <w:szCs w:val="18"/>
          <w:lang w:val="tr-TR"/>
        </w:rPr>
        <w:t>2</w:t>
      </w:r>
      <w:r w:rsidRPr="00496C14">
        <w:rPr>
          <w:color w:val="000000" w:themeColor="text1"/>
          <w:sz w:val="18"/>
          <w:szCs w:val="18"/>
          <w:lang w:val="tr-TR"/>
        </w:rPr>
        <w:t xml:space="preserve"> asıl nüsha olarak (fotokopi değil) hazırlanır. </w:t>
      </w:r>
      <w:r w:rsidR="00530613">
        <w:rPr>
          <w:color w:val="000000" w:themeColor="text1"/>
          <w:sz w:val="18"/>
          <w:szCs w:val="18"/>
          <w:lang w:val="tr-TR"/>
        </w:rPr>
        <w:t xml:space="preserve">Uygulama </w:t>
      </w:r>
      <w:r w:rsidRPr="00496C14">
        <w:rPr>
          <w:color w:val="000000" w:themeColor="text1"/>
          <w:sz w:val="18"/>
          <w:szCs w:val="18"/>
          <w:lang w:val="tr-TR"/>
        </w:rPr>
        <w:t xml:space="preserve">eğitimine başlama tarihinden en az 2 hafta önce 1 nüshasının </w:t>
      </w:r>
      <w:r w:rsidR="00530613">
        <w:rPr>
          <w:color w:val="000000" w:themeColor="text1"/>
          <w:sz w:val="18"/>
          <w:szCs w:val="18"/>
          <w:lang w:val="tr-TR"/>
        </w:rPr>
        <w:t>uygulama dersinin sorumlusuna</w:t>
      </w:r>
      <w:r w:rsidRPr="00496C14">
        <w:rPr>
          <w:color w:val="000000" w:themeColor="text1"/>
          <w:sz w:val="18"/>
          <w:szCs w:val="18"/>
          <w:lang w:val="tr-TR"/>
        </w:rPr>
        <w:t xml:space="preserve"> ve 1 nüshasının </w:t>
      </w:r>
      <w:r w:rsidR="00530613">
        <w:rPr>
          <w:color w:val="000000" w:themeColor="text1"/>
          <w:sz w:val="18"/>
          <w:szCs w:val="18"/>
          <w:lang w:val="tr-TR"/>
        </w:rPr>
        <w:t xml:space="preserve">uygulama </w:t>
      </w:r>
      <w:r w:rsidRPr="00496C14">
        <w:rPr>
          <w:color w:val="000000" w:themeColor="text1"/>
          <w:sz w:val="18"/>
          <w:szCs w:val="18"/>
          <w:lang w:val="tr-TR"/>
        </w:rPr>
        <w:t>eğitimi yapılacak kurum/kurul</w:t>
      </w:r>
      <w:r w:rsidR="0067095E">
        <w:rPr>
          <w:color w:val="000000" w:themeColor="text1"/>
          <w:sz w:val="18"/>
          <w:szCs w:val="18"/>
          <w:lang w:val="tr-TR"/>
        </w:rPr>
        <w:t>uşa teslim edilmesi zorunl</w:t>
      </w:r>
      <w:r w:rsidR="00C830B9">
        <w:rPr>
          <w:color w:val="000000" w:themeColor="text1"/>
          <w:sz w:val="18"/>
          <w:szCs w:val="18"/>
          <w:lang w:val="tr-TR"/>
        </w:rPr>
        <w:t>udur</w:t>
      </w:r>
    </w:p>
    <w:p w14:paraId="105E1D95" w14:textId="77777777" w:rsidR="00C830B9" w:rsidRPr="00C830B9" w:rsidRDefault="00C830B9" w:rsidP="00C830B9">
      <w:pPr>
        <w:rPr>
          <w:sz w:val="18"/>
          <w:szCs w:val="18"/>
          <w:lang w:val="tr-TR"/>
        </w:rPr>
      </w:pPr>
    </w:p>
    <w:p w14:paraId="236BCE04" w14:textId="77777777" w:rsidR="00C830B9" w:rsidRPr="00C830B9" w:rsidRDefault="00C830B9" w:rsidP="00C830B9">
      <w:pPr>
        <w:rPr>
          <w:sz w:val="18"/>
          <w:szCs w:val="18"/>
          <w:lang w:val="tr-TR"/>
        </w:rPr>
      </w:pPr>
    </w:p>
    <w:p w14:paraId="0340FC88" w14:textId="77777777" w:rsidR="00C830B9" w:rsidRDefault="00C830B9" w:rsidP="00C830B9">
      <w:pPr>
        <w:rPr>
          <w:color w:val="000000" w:themeColor="text1"/>
          <w:sz w:val="18"/>
          <w:szCs w:val="18"/>
          <w:lang w:val="tr-TR"/>
        </w:rPr>
      </w:pPr>
    </w:p>
    <w:p w14:paraId="45F5A0CB" w14:textId="3914C218" w:rsidR="00EC751C" w:rsidRPr="00496C14" w:rsidRDefault="00C830B9" w:rsidP="00C830B9">
      <w:pPr>
        <w:tabs>
          <w:tab w:val="left" w:pos="6751"/>
        </w:tabs>
        <w:rPr>
          <w:color w:val="000000" w:themeColor="text1"/>
          <w:sz w:val="18"/>
          <w:szCs w:val="18"/>
          <w:lang w:val="tr-TR"/>
        </w:rPr>
      </w:pPr>
      <w:r>
        <w:rPr>
          <w:color w:val="000000" w:themeColor="text1"/>
          <w:sz w:val="18"/>
          <w:szCs w:val="18"/>
          <w:lang w:val="tr-TR"/>
        </w:rPr>
        <w:tab/>
      </w:r>
    </w:p>
    <w:sectPr w:rsidR="00EC751C" w:rsidRPr="00496C14" w:rsidSect="000F7581">
      <w:pgSz w:w="11906" w:h="16838"/>
      <w:pgMar w:top="0" w:right="849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41874E0"/>
    <w:multiLevelType w:val="hybridMultilevel"/>
    <w:tmpl w:val="85EA0722"/>
    <w:lvl w:ilvl="0" w:tplc="68829F5E">
      <w:start w:val="1"/>
      <w:numFmt w:val="decimal"/>
      <w:lvlText w:val="%1-"/>
      <w:lvlJc w:val="left"/>
      <w:pPr>
        <w:ind w:left="4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num w:numId="1" w16cid:durableId="12378622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MDMxNDMzMTI0NbRU0lEKTi0uzszPAykwrgUAOehVVSwAAAA="/>
  </w:docVars>
  <w:rsids>
    <w:rsidRoot w:val="007C50EF"/>
    <w:rsid w:val="0007589C"/>
    <w:rsid w:val="000D36F6"/>
    <w:rsid w:val="000F6C21"/>
    <w:rsid w:val="000F7581"/>
    <w:rsid w:val="00103E3C"/>
    <w:rsid w:val="001A28CE"/>
    <w:rsid w:val="001A6342"/>
    <w:rsid w:val="001B013C"/>
    <w:rsid w:val="001D7907"/>
    <w:rsid w:val="001F43AD"/>
    <w:rsid w:val="00203861"/>
    <w:rsid w:val="002166EF"/>
    <w:rsid w:val="00237513"/>
    <w:rsid w:val="002541B8"/>
    <w:rsid w:val="002F7CC7"/>
    <w:rsid w:val="00344504"/>
    <w:rsid w:val="0035333A"/>
    <w:rsid w:val="003A54C0"/>
    <w:rsid w:val="00460137"/>
    <w:rsid w:val="00496C14"/>
    <w:rsid w:val="00514838"/>
    <w:rsid w:val="00530613"/>
    <w:rsid w:val="00535155"/>
    <w:rsid w:val="005505CF"/>
    <w:rsid w:val="00595490"/>
    <w:rsid w:val="005C0FDB"/>
    <w:rsid w:val="005F13F0"/>
    <w:rsid w:val="00651464"/>
    <w:rsid w:val="0067095E"/>
    <w:rsid w:val="0067657A"/>
    <w:rsid w:val="00684431"/>
    <w:rsid w:val="006A054A"/>
    <w:rsid w:val="00723751"/>
    <w:rsid w:val="00737350"/>
    <w:rsid w:val="007C3FA8"/>
    <w:rsid w:val="007C50EF"/>
    <w:rsid w:val="007F6FE5"/>
    <w:rsid w:val="00803F68"/>
    <w:rsid w:val="008418E5"/>
    <w:rsid w:val="00885F8C"/>
    <w:rsid w:val="00891101"/>
    <w:rsid w:val="008A17A2"/>
    <w:rsid w:val="009600A4"/>
    <w:rsid w:val="00980A40"/>
    <w:rsid w:val="009C7BD6"/>
    <w:rsid w:val="00A35912"/>
    <w:rsid w:val="00A84FB0"/>
    <w:rsid w:val="00AA218B"/>
    <w:rsid w:val="00B10C34"/>
    <w:rsid w:val="00B11979"/>
    <w:rsid w:val="00B27B0B"/>
    <w:rsid w:val="00B436E3"/>
    <w:rsid w:val="00B62166"/>
    <w:rsid w:val="00BE0819"/>
    <w:rsid w:val="00C033C2"/>
    <w:rsid w:val="00C224E0"/>
    <w:rsid w:val="00C22525"/>
    <w:rsid w:val="00C24DE9"/>
    <w:rsid w:val="00C3340B"/>
    <w:rsid w:val="00C74A8D"/>
    <w:rsid w:val="00C830B9"/>
    <w:rsid w:val="00C97BD6"/>
    <w:rsid w:val="00CD197D"/>
    <w:rsid w:val="00CE7C7A"/>
    <w:rsid w:val="00D02890"/>
    <w:rsid w:val="00D0746B"/>
    <w:rsid w:val="00D151B9"/>
    <w:rsid w:val="00D3298D"/>
    <w:rsid w:val="00D46412"/>
    <w:rsid w:val="00E725BD"/>
    <w:rsid w:val="00E934D9"/>
    <w:rsid w:val="00EB4832"/>
    <w:rsid w:val="00EC751C"/>
    <w:rsid w:val="00F45E4E"/>
    <w:rsid w:val="00F90E51"/>
    <w:rsid w:val="00FA0A17"/>
    <w:rsid w:val="00FA3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72023F"/>
  <w15:docId w15:val="{44A92597-56FC-40FB-9DAF-120AAABD7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50E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C97BD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97BD6"/>
    <w:rPr>
      <w:rFonts w:ascii="Segoe UI" w:eastAsia="Times New Roman" w:hAnsi="Segoe UI" w:cs="Segoe UI"/>
      <w:sz w:val="18"/>
      <w:szCs w:val="18"/>
      <w:lang w:val="en-US"/>
    </w:rPr>
  </w:style>
  <w:style w:type="table" w:styleId="TabloKlavuzu">
    <w:name w:val="Table Grid"/>
    <w:basedOn w:val="NormalTablo"/>
    <w:uiPriority w:val="39"/>
    <w:rsid w:val="002F7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D19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6F98C6-8A6F-42C4-A167-E3EAE623B0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karadag</dc:creator>
  <cp:keywords/>
  <dc:description/>
  <cp:lastModifiedBy>Office</cp:lastModifiedBy>
  <cp:revision>3</cp:revision>
  <cp:lastPrinted>2023-10-06T07:09:00Z</cp:lastPrinted>
  <dcterms:created xsi:type="dcterms:W3CDTF">2023-10-06T10:26:00Z</dcterms:created>
  <dcterms:modified xsi:type="dcterms:W3CDTF">2025-09-14T09:12:00Z</dcterms:modified>
</cp:coreProperties>
</file>